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chana vinz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ch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nz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86 South Baldwin Drive, Bloomington, IN, USA Bloomington, IN, USA 474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kars.archa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876838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